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05C4" w14:textId="37D14E0E" w:rsidR="009E7089" w:rsidRDefault="009E7089" w:rsidP="009E7089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BF2D6B">
        <w:rPr>
          <w:sz w:val="34"/>
          <w:szCs w:val="34"/>
        </w:rPr>
        <w:t>4</w:t>
      </w:r>
    </w:p>
    <w:p w14:paraId="442BDCB6" w14:textId="77777777" w:rsidR="009E7089" w:rsidRDefault="009E7089" w:rsidP="009E7089">
      <w:pPr>
        <w:pStyle w:val="Body"/>
        <w:jc w:val="center"/>
        <w:rPr>
          <w:sz w:val="12"/>
          <w:szCs w:val="12"/>
        </w:rPr>
      </w:pPr>
    </w:p>
    <w:p w14:paraId="61BF07E9" w14:textId="77777777" w:rsidR="009E7089" w:rsidRDefault="009E7089" w:rsidP="009E7089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proofErr w:type="gramStart"/>
      <w:r w:rsidRPr="0014606D">
        <w:rPr>
          <w:rFonts w:ascii="Algerian" w:hAnsi="Algerian"/>
          <w:sz w:val="28"/>
          <w:szCs w:val="28"/>
        </w:rPr>
        <w:t>SETHI</w:t>
      </w:r>
      <w:r>
        <w:rPr>
          <w:rFonts w:ascii="Algerian" w:hAnsi="Algerian"/>
          <w:sz w:val="28"/>
          <w:szCs w:val="28"/>
        </w:rPr>
        <w:t>(</w:t>
      </w:r>
      <w:proofErr w:type="gramEnd"/>
      <w:r>
        <w:rPr>
          <w:rFonts w:ascii="Algerian" w:hAnsi="Algerian"/>
          <w:sz w:val="28"/>
          <w:szCs w:val="28"/>
        </w:rPr>
        <w:t>190001003)</w:t>
      </w:r>
    </w:p>
    <w:p w14:paraId="6C0017B2" w14:textId="77777777" w:rsidR="00934787" w:rsidRDefault="00934787" w:rsidP="00934787">
      <w:pPr>
        <w:shd w:val="clear" w:color="auto" w:fill="FFFFFF"/>
        <w:spacing w:after="0" w:line="240" w:lineRule="auto"/>
        <w:ind w:left="1080"/>
        <w:textAlignment w:val="baseline"/>
      </w:pPr>
    </w:p>
    <w:p w14:paraId="23675D5B" w14:textId="03A92D43" w:rsidR="00934787" w:rsidRDefault="00934787" w:rsidP="0093478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934787"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  <w:t>Algorithm:</w:t>
      </w:r>
      <w:r w:rsidRPr="00934787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 </w:t>
      </w:r>
      <w:r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-</w:t>
      </w:r>
    </w:p>
    <w:p w14:paraId="1944E8F1" w14:textId="77777777" w:rsidR="00934787" w:rsidRPr="00934787" w:rsidRDefault="00934787" w:rsidP="00934787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</w:p>
    <w:p w14:paraId="7715B0B2" w14:textId="77777777" w:rsidR="00BF2D6B" w:rsidRPr="00BF2D6B" w:rsidRDefault="00BF2D6B" w:rsidP="00BF2D6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BF2D6B">
        <w:rPr>
          <w:rFonts w:cstheme="minorHAnsi"/>
          <w:sz w:val="24"/>
          <w:szCs w:val="24"/>
        </w:rPr>
        <w:t xml:space="preserve">Take the sequence of matrices and separate it into two </w:t>
      </w:r>
      <w:r w:rsidRPr="00BF2D6B">
        <w:rPr>
          <w:rFonts w:cstheme="minorHAnsi"/>
          <w:sz w:val="24"/>
          <w:szCs w:val="24"/>
        </w:rPr>
        <w:t>sub sequences</w:t>
      </w:r>
      <w:r w:rsidRPr="00BF2D6B">
        <w:rPr>
          <w:rFonts w:cstheme="minorHAnsi"/>
          <w:sz w:val="24"/>
          <w:szCs w:val="24"/>
        </w:rPr>
        <w:t xml:space="preserve">. </w:t>
      </w:r>
    </w:p>
    <w:p w14:paraId="6C1DC093" w14:textId="77777777" w:rsidR="00BF2D6B" w:rsidRPr="00BF2D6B" w:rsidRDefault="00BF2D6B" w:rsidP="00BF2D6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BF2D6B">
        <w:rPr>
          <w:rFonts w:cstheme="minorHAnsi"/>
          <w:sz w:val="24"/>
          <w:szCs w:val="24"/>
        </w:rPr>
        <w:t xml:space="preserve">Find the minimum cost of multiplying out each subsequence. </w:t>
      </w:r>
    </w:p>
    <w:p w14:paraId="0C5CB2E6" w14:textId="77777777" w:rsidR="00BF2D6B" w:rsidRPr="00BF2D6B" w:rsidRDefault="00BF2D6B" w:rsidP="00BF2D6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BF2D6B">
        <w:rPr>
          <w:rFonts w:cstheme="minorHAnsi"/>
          <w:sz w:val="24"/>
          <w:szCs w:val="24"/>
        </w:rPr>
        <w:t xml:space="preserve">Add these costs together, and add in the price of multiplying the two result matrices. </w:t>
      </w:r>
    </w:p>
    <w:p w14:paraId="37440161" w14:textId="2DBED0CA" w:rsidR="00934787" w:rsidRPr="00BF2D6B" w:rsidRDefault="00BF2D6B" w:rsidP="00BF2D6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BF2D6B">
        <w:rPr>
          <w:rFonts w:cstheme="minorHAnsi"/>
          <w:sz w:val="24"/>
          <w:szCs w:val="24"/>
        </w:rPr>
        <w:t>Do this for each possible position at which the sequence of matrices can be split, and take the minimum over all of them.</w:t>
      </w:r>
    </w:p>
    <w:p w14:paraId="6BF87A45" w14:textId="77777777" w:rsidR="00BF2D6B" w:rsidRDefault="00BF2D6B" w:rsidP="00934787">
      <w:pPr>
        <w:rPr>
          <w:rFonts w:ascii="Arial" w:hAnsi="Arial" w:cs="Arial"/>
          <w:sz w:val="28"/>
          <w:szCs w:val="28"/>
        </w:rPr>
      </w:pPr>
    </w:p>
    <w:p w14:paraId="7CEA5D4E" w14:textId="25D966E7" w:rsidR="00934787" w:rsidRDefault="00934787" w:rsidP="00934787">
      <w:pPr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</w:rPr>
        <w:t>Code:-</w:t>
      </w:r>
      <w:proofErr w:type="gramEnd"/>
    </w:p>
    <w:p w14:paraId="17B244F0" w14:textId="35516A04" w:rsidR="00BF2D6B" w:rsidRPr="00BF2D6B" w:rsidRDefault="00BF2D6B" w:rsidP="00BF2D6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mport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sys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Function to find the most efficient way to multiply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># a given sequence of matrices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def </w:t>
      </w:r>
      <w:proofErr w:type="spellStart"/>
      <w:r w:rsidRPr="00BF2D6B">
        <w:rPr>
          <w:rFonts w:ascii="Courier New" w:eastAsia="Times New Roman" w:hAnsi="Courier New" w:cs="Courier New"/>
          <w:color w:val="FFC66D"/>
          <w:sz w:val="20"/>
          <w:szCs w:val="20"/>
          <w:lang w:eastAsia="en-IN"/>
        </w:rPr>
        <w:t>matrixChainMultiplication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dims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proofErr w:type="spellStart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j):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base case: one matrix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j &lt;= </w:t>
      </w:r>
      <w:proofErr w:type="spellStart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+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return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stores the minimum number of scalar multiplications (i.e., cost)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# needed to compute matrix `M[i+1] … M[j] = M[</w:t>
      </w:r>
      <w:proofErr w:type="spellStart"/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i</w:t>
      </w:r>
      <w:proofErr w:type="spellEnd"/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…j]`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min = </w:t>
      </w:r>
      <w:proofErr w:type="spellStart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sys.maxsize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take the minimum over each possible position at which the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# sequence of matrices can be split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''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(M[i+1]) × (M[i+2]………………M[j])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(M[i+1]M[i+2]) × (M[i+3…………M[j])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…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…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(M[i+1]M[i+2]…………M[j-1]) × (M[j])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'''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k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BF2D6B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+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j):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recur for `M[i+1]…M[k]` to get an `</w:t>
      </w:r>
      <w:proofErr w:type="spellStart"/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i</w:t>
      </w:r>
      <w:proofErr w:type="spellEnd"/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 xml:space="preserve"> × k` matrix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   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cost = </w:t>
      </w:r>
      <w:proofErr w:type="spellStart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atrixChainMultiplication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dims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proofErr w:type="spellStart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k)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recur for `M[k+1]…M[j]` to get an `k × j` matrix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   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cost += </w:t>
      </w:r>
      <w:proofErr w:type="spellStart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atrixChainMultiplication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dims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k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j)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cost to multiply two `</w:t>
      </w:r>
      <w:proofErr w:type="spellStart"/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i</w:t>
      </w:r>
      <w:proofErr w:type="spellEnd"/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 xml:space="preserve"> × k` and `k × j` matrix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   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cost += dims[</w:t>
      </w:r>
      <w:proofErr w:type="spellStart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 * dims[k] * dims[j]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cost &lt; min: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min = cost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lastRenderedPageBreak/>
        <w:t xml:space="preserve">    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return the minimum cost to multiply `M[j+1]…M[j]`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return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in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Matrix Chain Multiplication Problem</w:t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__name__ == 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__main__'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dims = [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0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0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0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0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80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BF2D6B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BF2D6B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The minimum cost is"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proofErr w:type="spellStart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atrixChainMultiplication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dims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BF2D6B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proofErr w:type="spellStart"/>
      <w:r w:rsidRPr="00BF2D6B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proofErr w:type="spellEnd"/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(dims) - </w:t>
      </w:r>
      <w:r w:rsidRPr="00BF2D6B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BF2D6B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)</w:t>
      </w:r>
    </w:p>
    <w:p w14:paraId="204D823D" w14:textId="77777777" w:rsidR="00BF2D6B" w:rsidRDefault="00BF2D6B" w:rsidP="00934787">
      <w:pPr>
        <w:rPr>
          <w:rFonts w:ascii="Arial" w:hAnsi="Arial" w:cs="Arial"/>
          <w:sz w:val="28"/>
          <w:szCs w:val="28"/>
        </w:rPr>
      </w:pPr>
    </w:p>
    <w:p w14:paraId="13988423" w14:textId="64F17048" w:rsidR="00934787" w:rsidRDefault="00BF2D6B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utput</w:t>
      </w:r>
      <w:r w:rsidR="00AD1C7D">
        <w:rPr>
          <w:rFonts w:ascii="Arial" w:hAnsi="Arial" w:cs="Arial"/>
          <w:sz w:val="28"/>
          <w:szCs w:val="28"/>
        </w:rPr>
        <w:t>: -</w:t>
      </w:r>
    </w:p>
    <w:p w14:paraId="1D6D6DB3" w14:textId="105B6BAA" w:rsidR="00AD1C7D" w:rsidRPr="00934787" w:rsidRDefault="00AD1C7D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E3E12E8" wp14:editId="2D944245">
            <wp:extent cx="5731510" cy="10287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1C7D" w:rsidRPr="009347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649E"/>
    <w:multiLevelType w:val="multilevel"/>
    <w:tmpl w:val="90FC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55034"/>
    <w:multiLevelType w:val="multilevel"/>
    <w:tmpl w:val="21B23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9E4BBE"/>
    <w:multiLevelType w:val="multilevel"/>
    <w:tmpl w:val="E3E8E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79C4368"/>
    <w:multiLevelType w:val="hybridMultilevel"/>
    <w:tmpl w:val="616854B8"/>
    <w:lvl w:ilvl="0" w:tplc="4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" w15:restartNumberingAfterBreak="0">
    <w:nsid w:val="6F0D2574"/>
    <w:multiLevelType w:val="multilevel"/>
    <w:tmpl w:val="FF70F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rI0t7AwNTczMzZW0lEKTi0uzszPAykwqgUAw3nfvCwAAAA="/>
  </w:docVars>
  <w:rsids>
    <w:rsidRoot w:val="009E7089"/>
    <w:rsid w:val="00450510"/>
    <w:rsid w:val="00783C6A"/>
    <w:rsid w:val="00823BDC"/>
    <w:rsid w:val="00934787"/>
    <w:rsid w:val="009E7089"/>
    <w:rsid w:val="00AD1C7D"/>
    <w:rsid w:val="00B2440A"/>
    <w:rsid w:val="00BF2D6B"/>
    <w:rsid w:val="00C75748"/>
    <w:rsid w:val="00EA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37F1"/>
  <w15:chartTrackingRefBased/>
  <w15:docId w15:val="{E965BBFC-0BFB-4C9C-80FA-7E8357B0B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0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9E7089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3C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3C6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7574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5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7574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7574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F2D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4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dcterms:created xsi:type="dcterms:W3CDTF">2021-04-30T13:31:00Z</dcterms:created>
  <dcterms:modified xsi:type="dcterms:W3CDTF">2021-04-30T13:31:00Z</dcterms:modified>
</cp:coreProperties>
</file>